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c50b1b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2-13T18:22:32Z</dcterms:created>
  <dcterms:modified xsi:type="dcterms:W3CDTF">2020-12-13T18:22:32Z</dcterms:modified>
</cp:coreProperties>
</file>